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47FD0B2C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B0763A">
        <w:rPr>
          <w:rFonts w:ascii="Tahoma" w:eastAsia="Calibri" w:hAnsi="Tahoma" w:cs="Tahoma"/>
          <w:sz w:val="24"/>
          <w:szCs w:val="24"/>
        </w:rPr>
        <w:t>11</w:t>
      </w:r>
      <w:r w:rsidR="00776AE0">
        <w:rPr>
          <w:rFonts w:ascii="Tahoma" w:eastAsia="Calibri" w:hAnsi="Tahoma" w:cs="Tahoma"/>
          <w:sz w:val="24"/>
          <w:szCs w:val="24"/>
        </w:rPr>
        <w:t>.2</w:t>
      </w:r>
      <w:r w:rsidR="00B0763A">
        <w:rPr>
          <w:rFonts w:ascii="Tahoma" w:eastAsia="Calibri" w:hAnsi="Tahoma" w:cs="Tahoma"/>
          <w:sz w:val="24"/>
          <w:szCs w:val="24"/>
        </w:rPr>
        <w:t>0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4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414C51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6BC8B581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B0763A">
        <w:rPr>
          <w:rFonts w:ascii="Tahoma" w:hAnsi="Tahoma" w:cs="Tahoma"/>
          <w:color w:val="000000" w:themeColor="text1"/>
          <w:spacing w:val="20"/>
          <w:sz w:val="24"/>
          <w:szCs w:val="24"/>
        </w:rPr>
        <w:t>9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B0763A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4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4B25F7BD" w14:textId="060FA7AE" w:rsidR="00094C70" w:rsidRDefault="00094C70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>
        <w:rPr>
          <w:rFonts w:ascii="Tahoma" w:hAnsi="Tahoma" w:cs="Tahoma"/>
          <w:spacing w:val="20"/>
          <w:sz w:val="24"/>
          <w:szCs w:val="24"/>
        </w:rPr>
        <w:t>Pro</w:t>
      </w:r>
      <w:r w:rsidR="00512E71">
        <w:rPr>
          <w:rFonts w:ascii="Tahoma" w:hAnsi="Tahoma" w:cs="Tahoma"/>
          <w:spacing w:val="20"/>
          <w:sz w:val="24"/>
          <w:szCs w:val="24"/>
        </w:rPr>
        <w:t>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Upd</w:t>
      </w:r>
      <w:r w:rsidR="002A1A9E">
        <w:rPr>
          <w:rFonts w:ascii="Tahoma" w:hAnsi="Tahoma" w:cs="Tahoma"/>
          <w:spacing w:val="20"/>
          <w:sz w:val="24"/>
          <w:szCs w:val="24"/>
        </w:rPr>
        <w:t>ate Go</w:t>
      </w:r>
      <w:r w:rsidR="001A116C">
        <w:rPr>
          <w:rFonts w:ascii="Tahoma" w:hAnsi="Tahoma" w:cs="Tahoma"/>
          <w:spacing w:val="20"/>
          <w:sz w:val="24"/>
          <w:szCs w:val="24"/>
        </w:rPr>
        <w:t>-</w:t>
      </w:r>
      <w:r w:rsidR="002A1A9E">
        <w:rPr>
          <w:rFonts w:ascii="Tahoma" w:hAnsi="Tahoma" w:cs="Tahoma"/>
          <w:spacing w:val="20"/>
          <w:sz w:val="24"/>
          <w:szCs w:val="24"/>
        </w:rPr>
        <w:t>Live</w:t>
      </w:r>
      <w:r w:rsidR="001A116C">
        <w:rPr>
          <w:rFonts w:ascii="Tahoma" w:hAnsi="Tahoma" w:cs="Tahoma"/>
          <w:spacing w:val="20"/>
          <w:sz w:val="24"/>
          <w:szCs w:val="24"/>
        </w:rPr>
        <w:t xml:space="preserve"> Date </w:t>
      </w:r>
      <w:r>
        <w:rPr>
          <w:rFonts w:ascii="Tahoma" w:hAnsi="Tahoma" w:cs="Tahoma"/>
          <w:spacing w:val="20"/>
          <w:sz w:val="24"/>
          <w:szCs w:val="24"/>
        </w:rPr>
        <w:t>- Joscelyn Niski</w:t>
      </w:r>
    </w:p>
    <w:p w14:paraId="394C2870" w14:textId="7716B8A9" w:rsidR="001A116C" w:rsidRDefault="001A116C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2025 Classes</w:t>
      </w:r>
      <w:r w:rsidR="00E372FB">
        <w:rPr>
          <w:rFonts w:ascii="Tahoma" w:hAnsi="Tahoma" w:cs="Tahoma"/>
          <w:spacing w:val="20"/>
          <w:sz w:val="24"/>
          <w:szCs w:val="24"/>
        </w:rPr>
        <w:t>- Joscelyn Niski</w:t>
      </w:r>
    </w:p>
    <w:p w14:paraId="7AC4B0C8" w14:textId="72DEE083" w:rsidR="00B724FE" w:rsidRDefault="001A116C" w:rsidP="0094065A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Q Class</w:t>
      </w:r>
    </w:p>
    <w:p w14:paraId="0CD9C9CD" w14:textId="039157A9" w:rsidR="00283675" w:rsidRDefault="00283675" w:rsidP="0028367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elecommunicator of Q4</w:t>
      </w:r>
      <w:r w:rsidR="00CC2F7D">
        <w:rPr>
          <w:rFonts w:ascii="Tahoma" w:hAnsi="Tahoma" w:cs="Tahoma"/>
          <w:spacing w:val="20"/>
          <w:sz w:val="24"/>
          <w:szCs w:val="24"/>
        </w:rPr>
        <w:t>-Joscelyn Niski</w:t>
      </w:r>
    </w:p>
    <w:p w14:paraId="6390E560" w14:textId="42873405" w:rsidR="00833774" w:rsidRDefault="00833774" w:rsidP="0028367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rotocol 26 vs 31- Joscelyn Niski </w:t>
      </w:r>
    </w:p>
    <w:p w14:paraId="00705DD3" w14:textId="370E9B76" w:rsidR="00995A99" w:rsidRDefault="00995A99" w:rsidP="0028367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entative Conference Attendees- Joscelyn Niski</w:t>
      </w:r>
    </w:p>
    <w:p w14:paraId="50803984" w14:textId="3112D9BE" w:rsidR="00B17472" w:rsidRDefault="00B17472" w:rsidP="00B17472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New policy for conference</w:t>
      </w:r>
      <w:r w:rsidR="00FC7DF6">
        <w:rPr>
          <w:rFonts w:ascii="Tahoma" w:hAnsi="Tahoma" w:cs="Tahoma"/>
          <w:spacing w:val="20"/>
          <w:sz w:val="24"/>
          <w:szCs w:val="24"/>
        </w:rPr>
        <w:t>s- John Lofgren</w:t>
      </w:r>
    </w:p>
    <w:p w14:paraId="4E5DFBEF" w14:textId="2098402F" w:rsidR="00391D50" w:rsidRPr="0094065A" w:rsidRDefault="00391D50" w:rsidP="0028367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eeting Time 2025- Joscelyn Niski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4227E9" w14:textId="77777777" w:rsidR="00E25069" w:rsidRDefault="00E25069" w:rsidP="00EA4611">
      <w:pPr>
        <w:spacing w:after="0" w:line="240" w:lineRule="auto"/>
      </w:pPr>
      <w:r>
        <w:separator/>
      </w:r>
    </w:p>
  </w:endnote>
  <w:endnote w:type="continuationSeparator" w:id="0">
    <w:p w14:paraId="06C2BD66" w14:textId="77777777" w:rsidR="00E25069" w:rsidRDefault="00E25069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AF4767" w14:textId="77777777" w:rsidR="00E25069" w:rsidRDefault="00E25069" w:rsidP="00EA4611">
      <w:pPr>
        <w:spacing w:after="0" w:line="240" w:lineRule="auto"/>
      </w:pPr>
      <w:r>
        <w:separator/>
      </w:r>
    </w:p>
  </w:footnote>
  <w:footnote w:type="continuationSeparator" w:id="0">
    <w:p w14:paraId="66153DFD" w14:textId="77777777" w:rsidR="00E25069" w:rsidRDefault="00E25069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42237"/>
    <w:rsid w:val="000603C1"/>
    <w:rsid w:val="000854EA"/>
    <w:rsid w:val="00087571"/>
    <w:rsid w:val="00090E15"/>
    <w:rsid w:val="00094C70"/>
    <w:rsid w:val="00097766"/>
    <w:rsid w:val="000A2CD6"/>
    <w:rsid w:val="000A56EA"/>
    <w:rsid w:val="000A78BF"/>
    <w:rsid w:val="000B3721"/>
    <w:rsid w:val="000D11CF"/>
    <w:rsid w:val="000D4F40"/>
    <w:rsid w:val="000D5E6D"/>
    <w:rsid w:val="000D5F35"/>
    <w:rsid w:val="000E6EE5"/>
    <w:rsid w:val="00104B00"/>
    <w:rsid w:val="00120F8E"/>
    <w:rsid w:val="0012257A"/>
    <w:rsid w:val="00135015"/>
    <w:rsid w:val="00136992"/>
    <w:rsid w:val="00141546"/>
    <w:rsid w:val="0014616E"/>
    <w:rsid w:val="001469E5"/>
    <w:rsid w:val="001A116C"/>
    <w:rsid w:val="001B1EAA"/>
    <w:rsid w:val="001C0BAC"/>
    <w:rsid w:val="001D156C"/>
    <w:rsid w:val="001E20AF"/>
    <w:rsid w:val="001E43CD"/>
    <w:rsid w:val="001E452A"/>
    <w:rsid w:val="001E7B34"/>
    <w:rsid w:val="001F3881"/>
    <w:rsid w:val="00216951"/>
    <w:rsid w:val="002178A1"/>
    <w:rsid w:val="00226799"/>
    <w:rsid w:val="00226E18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A1A9E"/>
    <w:rsid w:val="002A29E1"/>
    <w:rsid w:val="002A7469"/>
    <w:rsid w:val="002B7F86"/>
    <w:rsid w:val="002C2211"/>
    <w:rsid w:val="002C7CFA"/>
    <w:rsid w:val="002D260A"/>
    <w:rsid w:val="002E4A55"/>
    <w:rsid w:val="00306A29"/>
    <w:rsid w:val="00307085"/>
    <w:rsid w:val="00322130"/>
    <w:rsid w:val="00327B9E"/>
    <w:rsid w:val="00332BBF"/>
    <w:rsid w:val="00333264"/>
    <w:rsid w:val="0034394D"/>
    <w:rsid w:val="00346B23"/>
    <w:rsid w:val="00350DC3"/>
    <w:rsid w:val="00391D50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3F5B89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4B21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7FCE"/>
    <w:rsid w:val="00512E71"/>
    <w:rsid w:val="00516243"/>
    <w:rsid w:val="00522FCF"/>
    <w:rsid w:val="005259FE"/>
    <w:rsid w:val="005266BD"/>
    <w:rsid w:val="0054001F"/>
    <w:rsid w:val="00543C90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2352"/>
    <w:rsid w:val="006450AE"/>
    <w:rsid w:val="00646418"/>
    <w:rsid w:val="00646996"/>
    <w:rsid w:val="00646C7C"/>
    <w:rsid w:val="00647DEE"/>
    <w:rsid w:val="00650862"/>
    <w:rsid w:val="00655691"/>
    <w:rsid w:val="0067574D"/>
    <w:rsid w:val="00684F18"/>
    <w:rsid w:val="00695150"/>
    <w:rsid w:val="00696840"/>
    <w:rsid w:val="006B3294"/>
    <w:rsid w:val="006C264B"/>
    <w:rsid w:val="006C50BC"/>
    <w:rsid w:val="006D1ACD"/>
    <w:rsid w:val="006D2886"/>
    <w:rsid w:val="006F46DF"/>
    <w:rsid w:val="0071379D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623C"/>
    <w:rsid w:val="00790BE8"/>
    <w:rsid w:val="007A5F87"/>
    <w:rsid w:val="007B460A"/>
    <w:rsid w:val="007D3713"/>
    <w:rsid w:val="007D3D6A"/>
    <w:rsid w:val="007F0E03"/>
    <w:rsid w:val="007F315A"/>
    <w:rsid w:val="007F4920"/>
    <w:rsid w:val="007F4FF2"/>
    <w:rsid w:val="008050DE"/>
    <w:rsid w:val="0080767C"/>
    <w:rsid w:val="0081347C"/>
    <w:rsid w:val="00816C56"/>
    <w:rsid w:val="00817D7F"/>
    <w:rsid w:val="0082163F"/>
    <w:rsid w:val="00821F21"/>
    <w:rsid w:val="00833774"/>
    <w:rsid w:val="008420D9"/>
    <w:rsid w:val="00847709"/>
    <w:rsid w:val="00857C90"/>
    <w:rsid w:val="0086154A"/>
    <w:rsid w:val="008625D7"/>
    <w:rsid w:val="008903E0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33329"/>
    <w:rsid w:val="00934952"/>
    <w:rsid w:val="0094065A"/>
    <w:rsid w:val="0094363E"/>
    <w:rsid w:val="0095094B"/>
    <w:rsid w:val="00957722"/>
    <w:rsid w:val="00971EAA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3099"/>
    <w:rsid w:val="009D76DF"/>
    <w:rsid w:val="009E485B"/>
    <w:rsid w:val="009F0F31"/>
    <w:rsid w:val="009F5931"/>
    <w:rsid w:val="009F797F"/>
    <w:rsid w:val="00A2783F"/>
    <w:rsid w:val="00A37549"/>
    <w:rsid w:val="00A40AAF"/>
    <w:rsid w:val="00A430DB"/>
    <w:rsid w:val="00A56C8A"/>
    <w:rsid w:val="00A71147"/>
    <w:rsid w:val="00A7309F"/>
    <w:rsid w:val="00A75CCB"/>
    <w:rsid w:val="00A86E5E"/>
    <w:rsid w:val="00A9145C"/>
    <w:rsid w:val="00AA20A6"/>
    <w:rsid w:val="00AA2402"/>
    <w:rsid w:val="00AA32FD"/>
    <w:rsid w:val="00AE133D"/>
    <w:rsid w:val="00AE674A"/>
    <w:rsid w:val="00AF27A2"/>
    <w:rsid w:val="00B0763A"/>
    <w:rsid w:val="00B133C5"/>
    <w:rsid w:val="00B14330"/>
    <w:rsid w:val="00B17472"/>
    <w:rsid w:val="00B205D4"/>
    <w:rsid w:val="00B20FA5"/>
    <w:rsid w:val="00B32AB1"/>
    <w:rsid w:val="00B515D3"/>
    <w:rsid w:val="00B5534E"/>
    <w:rsid w:val="00B65EF8"/>
    <w:rsid w:val="00B724FE"/>
    <w:rsid w:val="00B74252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C038C5"/>
    <w:rsid w:val="00C0489E"/>
    <w:rsid w:val="00C152AE"/>
    <w:rsid w:val="00C23E90"/>
    <w:rsid w:val="00C25931"/>
    <w:rsid w:val="00C30262"/>
    <w:rsid w:val="00C30CDE"/>
    <w:rsid w:val="00C52F85"/>
    <w:rsid w:val="00C54C19"/>
    <w:rsid w:val="00C57592"/>
    <w:rsid w:val="00C742CE"/>
    <w:rsid w:val="00C81076"/>
    <w:rsid w:val="00CA269D"/>
    <w:rsid w:val="00CA5770"/>
    <w:rsid w:val="00CB0700"/>
    <w:rsid w:val="00CC237E"/>
    <w:rsid w:val="00CC2F7D"/>
    <w:rsid w:val="00CC74FC"/>
    <w:rsid w:val="00CD3B61"/>
    <w:rsid w:val="00CE5959"/>
    <w:rsid w:val="00CF050B"/>
    <w:rsid w:val="00D00ECC"/>
    <w:rsid w:val="00D0310A"/>
    <w:rsid w:val="00D12A1E"/>
    <w:rsid w:val="00D22659"/>
    <w:rsid w:val="00D30187"/>
    <w:rsid w:val="00D41901"/>
    <w:rsid w:val="00D447DF"/>
    <w:rsid w:val="00D4563E"/>
    <w:rsid w:val="00D5784F"/>
    <w:rsid w:val="00D70721"/>
    <w:rsid w:val="00D73317"/>
    <w:rsid w:val="00D77516"/>
    <w:rsid w:val="00D834AE"/>
    <w:rsid w:val="00D87331"/>
    <w:rsid w:val="00D90FA9"/>
    <w:rsid w:val="00DA442E"/>
    <w:rsid w:val="00DB1535"/>
    <w:rsid w:val="00DB327F"/>
    <w:rsid w:val="00DB4DF5"/>
    <w:rsid w:val="00DC32A8"/>
    <w:rsid w:val="00DC37C9"/>
    <w:rsid w:val="00DD0D99"/>
    <w:rsid w:val="00DE5743"/>
    <w:rsid w:val="00DF347C"/>
    <w:rsid w:val="00DF690F"/>
    <w:rsid w:val="00E10F3E"/>
    <w:rsid w:val="00E25069"/>
    <w:rsid w:val="00E372FB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23A5"/>
    <w:rsid w:val="00ED0649"/>
    <w:rsid w:val="00ED1D3C"/>
    <w:rsid w:val="00EE177F"/>
    <w:rsid w:val="00EE21A0"/>
    <w:rsid w:val="00EF68FE"/>
    <w:rsid w:val="00F04BA3"/>
    <w:rsid w:val="00F054EC"/>
    <w:rsid w:val="00F074E0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C7DF6"/>
    <w:rsid w:val="00FD1BDB"/>
    <w:rsid w:val="00FD25B7"/>
    <w:rsid w:val="00FD7EBE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4" ma:contentTypeDescription="Create a new document." ma:contentTypeScope="" ma:versionID="8f39a6e6462557959722bacc943dbfcb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4dd941b17d9480c430356ba6ed797da8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Props1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A0FF4B-3E73-4095-A5EA-707E4E957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03</Words>
  <Characters>556</Characters>
  <Application>Microsoft Office Word</Application>
  <DocSecurity>0</DocSecurity>
  <Lines>27</Lines>
  <Paragraphs>22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29</cp:revision>
  <cp:lastPrinted>2024-11-20T15:32:00Z</cp:lastPrinted>
  <dcterms:created xsi:type="dcterms:W3CDTF">2023-09-25T14:51:00Z</dcterms:created>
  <dcterms:modified xsi:type="dcterms:W3CDTF">2024-11-2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